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a Morriss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rriss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13 West Belle Plaine Avenue Chicago 6061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orrissey4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1814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